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4FB10C3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5EBEF363" w14:textId="12DA5CC7" w:rsidR="003830ED" w:rsidRDefault="003830ED">
      <w:r>
        <w:t>“Go to the last mile and enjoy it”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830ED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faraz shah</cp:lastModifiedBy>
  <cp:revision>5</cp:revision>
  <dcterms:created xsi:type="dcterms:W3CDTF">2021-03-09T01:12:00Z</dcterms:created>
  <dcterms:modified xsi:type="dcterms:W3CDTF">2021-08-15T11:31:00Z</dcterms:modified>
</cp:coreProperties>
</file>